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6104, Number Passed Filter: 86459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6-10T05:26:48Z</dcterms:created>
  <dcterms:modified xsi:type="dcterms:W3CDTF">2023-06-10T05: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